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ca00a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0502c5e-5f2b-4ec2-8c4a-1741fa20ba1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6Z</dcterms:created>
  <dcterms:modified xsi:type="dcterms:W3CDTF">2023-07-02T0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